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Palatino Linotype" w:eastAsiaTheme="minorHAnsi" w:hAnsi="Palatino Linotype"/>
          <w:color w:val="5B9BD5" w:themeColor="accent1"/>
          <w:lang w:val="en-GB"/>
        </w:rPr>
        <w:id w:val="-297693423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273CCEE3" w14:textId="3BF312B2" w:rsidR="00203E3A" w:rsidRPr="001A25CC" w:rsidRDefault="00203E3A">
          <w:pPr>
            <w:pStyle w:val="NoSpacing"/>
            <w:spacing w:before="1540" w:after="240"/>
            <w:jc w:val="center"/>
            <w:rPr>
              <w:rFonts w:ascii="Palatino Linotype" w:hAnsi="Palatino Linotype"/>
              <w:color w:val="5B9BD5" w:themeColor="accent1"/>
            </w:rPr>
          </w:pPr>
          <w:r w:rsidRPr="001A25CC">
            <w:rPr>
              <w:rFonts w:ascii="Palatino Linotype" w:hAnsi="Palatino Linotype"/>
              <w:noProof/>
              <w:color w:val="5B9BD5" w:themeColor="accent1"/>
            </w:rPr>
            <w:drawing>
              <wp:inline distT="0" distB="0" distL="0" distR="0" wp14:anchorId="5BF4DE65" wp14:editId="5C04A5D3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Palatino Linotype" w:eastAsiaTheme="majorEastAsia" w:hAnsi="Palatino Linotype" w:cstheme="majorBidi"/>
              <w:caps/>
              <w:color w:val="5B9BD5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C04B9A453D04448CB29E818379FF0ECB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62D995BB" w14:textId="6F233F4D" w:rsidR="00203E3A" w:rsidRPr="001A25CC" w:rsidRDefault="00203E3A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Palatino Linotype" w:eastAsiaTheme="majorEastAsia" w:hAnsi="Palatino Linotype" w:cstheme="majorBidi"/>
                  <w:caps/>
                  <w:color w:val="5B9BD5" w:themeColor="accent1"/>
                  <w:sz w:val="80"/>
                  <w:szCs w:val="80"/>
                </w:rPr>
              </w:pPr>
              <w:r w:rsidRPr="001A25CC">
                <w:rPr>
                  <w:rFonts w:ascii="Palatino Linotype" w:eastAsiaTheme="majorEastAsia" w:hAnsi="Palatino Linotype" w:cstheme="majorBidi"/>
                  <w:caps/>
                  <w:color w:val="5B9BD5" w:themeColor="accent1"/>
                  <w:sz w:val="72"/>
                  <w:szCs w:val="72"/>
                </w:rPr>
                <w:t>finnal coursework</w:t>
              </w:r>
            </w:p>
          </w:sdtContent>
        </w:sdt>
        <w:sdt>
          <w:sdtPr>
            <w:rPr>
              <w:rFonts w:ascii="Palatino Linotype" w:hAnsi="Palatino Linotype"/>
            </w:rPr>
            <w:alias w:val="Subtitle"/>
            <w:tag w:val=""/>
            <w:id w:val="328029620"/>
            <w:placeholder>
              <w:docPart w:val="E4C47B331F81432F8B82E70720291CBD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50521AC6" w14:textId="511520C4" w:rsidR="00203E3A" w:rsidRPr="001A25CC" w:rsidRDefault="00203E3A">
              <w:pPr>
                <w:pStyle w:val="NoSpacing"/>
                <w:jc w:val="center"/>
                <w:rPr>
                  <w:rFonts w:ascii="Palatino Linotype" w:hAnsi="Palatino Linotype"/>
                  <w:color w:val="5B9BD5" w:themeColor="accent1"/>
                  <w:sz w:val="28"/>
                  <w:szCs w:val="28"/>
                </w:rPr>
              </w:pPr>
              <w:r w:rsidRPr="001A25CC">
                <w:rPr>
                  <w:rFonts w:ascii="Palatino Linotype" w:hAnsi="Palatino Linotype"/>
                </w:rPr>
                <w:t>GROUP 1:  DOMINIC(P282212), SOLIMAN, ONYEKACHI(P309389), KENNETH(P317684), CHRISTOPHER(P291257)</w:t>
              </w:r>
            </w:p>
          </w:sdtContent>
        </w:sdt>
        <w:p w14:paraId="78D9F0B9" w14:textId="77777777" w:rsidR="00203E3A" w:rsidRPr="001A25CC" w:rsidRDefault="00203E3A">
          <w:pPr>
            <w:pStyle w:val="NoSpacing"/>
            <w:spacing w:before="480"/>
            <w:jc w:val="center"/>
            <w:rPr>
              <w:rFonts w:ascii="Palatino Linotype" w:hAnsi="Palatino Linotype"/>
              <w:color w:val="5B9BD5" w:themeColor="accent1"/>
            </w:rPr>
          </w:pPr>
          <w:r w:rsidRPr="001A25CC">
            <w:rPr>
              <w:rFonts w:ascii="Palatino Linotype" w:hAnsi="Palatino Linotype"/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5A8763" wp14:editId="6108C4D8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378366867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ADC402" w14:textId="327DB8DB" w:rsidR="00203E3A" w:rsidRDefault="00203E3A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>13 april 2022</w:t>
                                    </w:r>
                                  </w:p>
                                </w:sdtContent>
                              </w:sdt>
                              <w:p w14:paraId="43455120" w14:textId="5294E453" w:rsidR="00203E3A" w:rsidRDefault="00203E3A" w:rsidP="00203E3A">
                                <w:pPr>
                                  <w:pStyle w:val="NoSpacing"/>
                                  <w:rPr>
                                    <w:color w:val="5B9BD5" w:themeColor="accent1"/>
                                  </w:rPr>
                                </w:pPr>
                              </w:p>
                              <w:p w14:paraId="55460EA4" w14:textId="37D84F77" w:rsidR="00203E3A" w:rsidRDefault="00203E3A" w:rsidP="00203E3A">
                                <w:pPr>
                                  <w:pStyle w:val="NoSpacing"/>
                                  <w:rPr>
                                    <w:color w:val="5B9BD5" w:themeColor="accen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5A876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378366867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6ADC402" w14:textId="327DB8DB" w:rsidR="00203E3A" w:rsidRDefault="00203E3A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>13 april 2022</w:t>
                              </w:r>
                            </w:p>
                          </w:sdtContent>
                        </w:sdt>
                        <w:p w14:paraId="43455120" w14:textId="5294E453" w:rsidR="00203E3A" w:rsidRDefault="00203E3A" w:rsidP="00203E3A">
                          <w:pPr>
                            <w:pStyle w:val="NoSpacing"/>
                            <w:rPr>
                              <w:color w:val="5B9BD5" w:themeColor="accent1"/>
                            </w:rPr>
                          </w:pPr>
                        </w:p>
                        <w:p w14:paraId="55460EA4" w14:textId="37D84F77" w:rsidR="00203E3A" w:rsidRDefault="00203E3A" w:rsidP="00203E3A">
                          <w:pPr>
                            <w:pStyle w:val="NoSpacing"/>
                            <w:rPr>
                              <w:color w:val="5B9BD5" w:themeColor="accen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Pr="001A25CC">
            <w:rPr>
              <w:rFonts w:ascii="Palatino Linotype" w:hAnsi="Palatino Linotype"/>
              <w:noProof/>
              <w:color w:val="5B9BD5" w:themeColor="accent1"/>
            </w:rPr>
            <w:drawing>
              <wp:inline distT="0" distB="0" distL="0" distR="0" wp14:anchorId="2874712E" wp14:editId="1626BBF8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0396D76" w14:textId="71265E5D" w:rsidR="00203E3A" w:rsidRPr="001A25CC" w:rsidRDefault="00203E3A">
          <w:pPr>
            <w:rPr>
              <w:rFonts w:ascii="Palatino Linotype" w:hAnsi="Palatino Linotype"/>
              <w:lang w:val="en-US"/>
            </w:rPr>
          </w:pPr>
          <w:r w:rsidRPr="001A25CC">
            <w:rPr>
              <w:rFonts w:ascii="Palatino Linotype" w:hAnsi="Palatino Linotype"/>
              <w:lang w:val="en-US"/>
            </w:rPr>
            <w:br w:type="page"/>
          </w:r>
        </w:p>
      </w:sdtContent>
    </w:sdt>
    <w:p w14:paraId="1D2D79E2" w14:textId="357B6DB3" w:rsidR="00154682" w:rsidRPr="001A25CC" w:rsidRDefault="00203E3A" w:rsidP="00203E3A">
      <w:pPr>
        <w:pStyle w:val="Heading1"/>
        <w:rPr>
          <w:rFonts w:ascii="Palatino Linotype" w:hAnsi="Palatino Linotype"/>
          <w:lang w:val="en-US"/>
        </w:rPr>
      </w:pPr>
      <w:r w:rsidRPr="001A25CC">
        <w:rPr>
          <w:rFonts w:ascii="Palatino Linotype" w:hAnsi="Palatino Linotype"/>
          <w:lang w:val="en-US"/>
        </w:rPr>
        <w:lastRenderedPageBreak/>
        <w:t xml:space="preserve">Instructions for website </w:t>
      </w:r>
    </w:p>
    <w:p w14:paraId="4A295755" w14:textId="60501321" w:rsidR="00203E3A" w:rsidRPr="001A25CC" w:rsidRDefault="00203E3A">
      <w:pPr>
        <w:rPr>
          <w:rFonts w:ascii="Palatino Linotype" w:hAnsi="Palatino Linotype"/>
          <w:lang w:val="en-US"/>
        </w:rPr>
      </w:pPr>
      <w:r w:rsidRPr="001A25CC">
        <w:rPr>
          <w:rFonts w:ascii="Palatino Linotype" w:hAnsi="Palatino Linotype"/>
          <w:lang w:val="en-US"/>
        </w:rPr>
        <w:t xml:space="preserve">Software </w:t>
      </w:r>
      <w:r w:rsidR="00A93024" w:rsidRPr="001A25CC">
        <w:rPr>
          <w:rFonts w:ascii="Palatino Linotype" w:hAnsi="Palatino Linotype"/>
          <w:lang w:val="en-US"/>
        </w:rPr>
        <w:t>requirements:</w:t>
      </w:r>
      <w:r w:rsidRPr="001A25CC">
        <w:rPr>
          <w:rFonts w:ascii="Palatino Linotype" w:hAnsi="Palatino Linotype"/>
          <w:lang w:val="en-US"/>
        </w:rPr>
        <w:t xml:space="preserve"> XAMPP, VISUAL STUDIO</w:t>
      </w:r>
    </w:p>
    <w:p w14:paraId="436D09B3" w14:textId="35CCD253" w:rsidR="00203E3A" w:rsidRPr="001A25CC" w:rsidRDefault="00203E3A">
      <w:pPr>
        <w:rPr>
          <w:rFonts w:ascii="Palatino Linotype" w:hAnsi="Palatino Linotype"/>
          <w:lang w:val="en-US"/>
        </w:rPr>
      </w:pPr>
      <w:r w:rsidRPr="001A25CC">
        <w:rPr>
          <w:rFonts w:ascii="Palatino Linotype" w:hAnsi="Palatino Linotype"/>
          <w:lang w:val="en-US"/>
        </w:rPr>
        <w:t>How to use:</w:t>
      </w:r>
    </w:p>
    <w:p w14:paraId="0DAD7A85" w14:textId="13B5CF6F" w:rsidR="00203E3A" w:rsidRPr="001A25CC" w:rsidRDefault="00A93024" w:rsidP="00203E3A">
      <w:pPr>
        <w:pStyle w:val="ListParagraph"/>
        <w:numPr>
          <w:ilvl w:val="0"/>
          <w:numId w:val="1"/>
        </w:numPr>
        <w:rPr>
          <w:rFonts w:ascii="Palatino Linotype" w:hAnsi="Palatino Linotype"/>
          <w:lang w:val="en-US"/>
        </w:rPr>
      </w:pPr>
      <w:r w:rsidRPr="001A25CC">
        <w:rPr>
          <w:rFonts w:ascii="Palatino Linotype" w:hAnsi="Palatino Linotype"/>
          <w:lang w:val="en-US"/>
        </w:rPr>
        <w:t xml:space="preserve">The website should be running on visual studio </w:t>
      </w:r>
    </w:p>
    <w:p w14:paraId="61581B4F" w14:textId="469A63F8" w:rsidR="00203E3A" w:rsidRPr="001A25CC" w:rsidRDefault="00A93024" w:rsidP="001A25CC">
      <w:pPr>
        <w:pStyle w:val="ListParagraph"/>
        <w:numPr>
          <w:ilvl w:val="0"/>
          <w:numId w:val="1"/>
        </w:numPr>
        <w:rPr>
          <w:rFonts w:ascii="Palatino Linotype" w:hAnsi="Palatino Linotype"/>
          <w:lang w:val="en-US"/>
        </w:rPr>
      </w:pPr>
      <w:r w:rsidRPr="001A25CC">
        <w:rPr>
          <w:rFonts w:ascii="Palatino Linotype" w:hAnsi="Palatino Linotype"/>
          <w:lang w:val="en-US"/>
        </w:rPr>
        <w:t xml:space="preserve">You should also have the </w:t>
      </w:r>
      <w:r w:rsidR="001A25CC" w:rsidRPr="001A25CC">
        <w:rPr>
          <w:rFonts w:ascii="Palatino Linotype" w:hAnsi="Palatino Linotype"/>
          <w:lang w:val="en-US"/>
        </w:rPr>
        <w:t>apache (</w:t>
      </w:r>
      <w:r w:rsidR="007D1768" w:rsidRPr="001A25CC">
        <w:rPr>
          <w:rFonts w:ascii="Palatino Linotype" w:hAnsi="Palatino Linotype"/>
          <w:lang w:val="en-US"/>
        </w:rPr>
        <w:t>for CGI)</w:t>
      </w:r>
      <w:r w:rsidRPr="001A25CC">
        <w:rPr>
          <w:rFonts w:ascii="Palatino Linotype" w:hAnsi="Palatino Linotype"/>
          <w:lang w:val="en-US"/>
        </w:rPr>
        <w:t xml:space="preserve"> and sql </w:t>
      </w:r>
      <w:proofErr w:type="gramStart"/>
      <w:r w:rsidRPr="001A25CC">
        <w:rPr>
          <w:rFonts w:ascii="Palatino Linotype" w:hAnsi="Palatino Linotype"/>
          <w:lang w:val="en-US"/>
        </w:rPr>
        <w:t>server</w:t>
      </w:r>
      <w:r w:rsidR="007D1768" w:rsidRPr="001A25CC">
        <w:rPr>
          <w:rFonts w:ascii="Palatino Linotype" w:hAnsi="Palatino Linotype"/>
          <w:lang w:val="en-US"/>
        </w:rPr>
        <w:t>(</w:t>
      </w:r>
      <w:proofErr w:type="gramEnd"/>
      <w:r w:rsidR="007D1768" w:rsidRPr="001A25CC">
        <w:rPr>
          <w:rFonts w:ascii="Palatino Linotype" w:hAnsi="Palatino Linotype"/>
          <w:lang w:val="en-US"/>
        </w:rPr>
        <w:t>for database)</w:t>
      </w:r>
      <w:r w:rsidRPr="001A25CC">
        <w:rPr>
          <w:rFonts w:ascii="Palatino Linotype" w:hAnsi="Palatino Linotype"/>
          <w:lang w:val="en-US"/>
        </w:rPr>
        <w:t xml:space="preserve"> running</w:t>
      </w:r>
    </w:p>
    <w:p w14:paraId="3B881BE0" w14:textId="6C5305F1" w:rsidR="001A25CC" w:rsidRPr="001A25CC" w:rsidRDefault="001A25CC" w:rsidP="001A25CC">
      <w:pPr>
        <w:pStyle w:val="ListParagraph"/>
        <w:numPr>
          <w:ilvl w:val="0"/>
          <w:numId w:val="1"/>
        </w:numPr>
        <w:rPr>
          <w:rFonts w:ascii="Palatino Linotype" w:hAnsi="Palatino Linotype"/>
          <w:lang w:val="en-US"/>
        </w:rPr>
      </w:pPr>
      <w:r w:rsidRPr="001A25CC">
        <w:rPr>
          <w:rFonts w:ascii="Palatino Linotype" w:hAnsi="Palatino Linotype"/>
          <w:lang w:val="en-US"/>
        </w:rPr>
        <w:t>The full guide will be specified on the demo</w:t>
      </w:r>
    </w:p>
    <w:p w14:paraId="6B559CB9" w14:textId="77777777" w:rsidR="001A25CC" w:rsidRPr="001A25CC" w:rsidRDefault="001A25CC" w:rsidP="001A25CC">
      <w:pPr>
        <w:ind w:left="360"/>
        <w:rPr>
          <w:rFonts w:ascii="Palatino Linotype" w:hAnsi="Palatino Linotype"/>
          <w:lang w:val="en-US"/>
        </w:rPr>
      </w:pPr>
    </w:p>
    <w:p w14:paraId="3ECE065A" w14:textId="00D6922D" w:rsidR="00203E3A" w:rsidRPr="001A25CC" w:rsidRDefault="00203E3A">
      <w:pPr>
        <w:rPr>
          <w:rFonts w:ascii="Palatino Linotype" w:hAnsi="Palatino Linotype"/>
          <w:lang w:val="en-US"/>
        </w:rPr>
      </w:pPr>
    </w:p>
    <w:p w14:paraId="42B275E7" w14:textId="5362098B" w:rsidR="00203E3A" w:rsidRPr="001A25CC" w:rsidRDefault="00203E3A">
      <w:pPr>
        <w:rPr>
          <w:rFonts w:ascii="Palatino Linotype" w:hAnsi="Palatino Linotype"/>
          <w:lang w:val="en-US"/>
        </w:rPr>
      </w:pPr>
    </w:p>
    <w:p w14:paraId="7314EAA4" w14:textId="047A8AEB" w:rsidR="00203E3A" w:rsidRPr="001A25CC" w:rsidRDefault="00203E3A">
      <w:pPr>
        <w:rPr>
          <w:rFonts w:ascii="Palatino Linotype" w:hAnsi="Palatino Linotype"/>
          <w:lang w:val="en-US"/>
        </w:rPr>
      </w:pPr>
    </w:p>
    <w:p w14:paraId="6C301E3A" w14:textId="0D049481" w:rsidR="00203E3A" w:rsidRPr="001A25CC" w:rsidRDefault="00203E3A">
      <w:pPr>
        <w:rPr>
          <w:rFonts w:ascii="Palatino Linotype" w:hAnsi="Palatino Linotype"/>
          <w:lang w:val="en-US"/>
        </w:rPr>
      </w:pPr>
    </w:p>
    <w:p w14:paraId="03C1CF0A" w14:textId="3D30729F" w:rsidR="00203E3A" w:rsidRPr="001A25CC" w:rsidRDefault="00203E3A">
      <w:pPr>
        <w:rPr>
          <w:rFonts w:ascii="Palatino Linotype" w:hAnsi="Palatino Linotype"/>
          <w:lang w:val="en-US"/>
        </w:rPr>
      </w:pPr>
    </w:p>
    <w:p w14:paraId="06AA1C40" w14:textId="470A7899" w:rsidR="00203E3A" w:rsidRPr="001A25CC" w:rsidRDefault="00203E3A">
      <w:pPr>
        <w:rPr>
          <w:rFonts w:ascii="Palatino Linotype" w:hAnsi="Palatino Linotype"/>
          <w:lang w:val="en-US"/>
        </w:rPr>
      </w:pPr>
    </w:p>
    <w:p w14:paraId="77C16C02" w14:textId="52596E2E" w:rsidR="00203E3A" w:rsidRPr="001A25CC" w:rsidRDefault="00203E3A">
      <w:pPr>
        <w:rPr>
          <w:rFonts w:ascii="Palatino Linotype" w:hAnsi="Palatino Linotype"/>
          <w:lang w:val="en-US"/>
        </w:rPr>
      </w:pPr>
    </w:p>
    <w:p w14:paraId="4BE4B274" w14:textId="44ED9E19" w:rsidR="00203E3A" w:rsidRPr="001A25CC" w:rsidRDefault="00203E3A" w:rsidP="001A25CC">
      <w:pPr>
        <w:pStyle w:val="Heading1"/>
        <w:rPr>
          <w:rFonts w:ascii="Palatino Linotype" w:hAnsi="Palatino Linotype"/>
          <w:lang w:val="en-US"/>
        </w:rPr>
      </w:pPr>
      <w:r w:rsidRPr="001A25CC">
        <w:rPr>
          <w:rFonts w:ascii="Palatino Linotype" w:hAnsi="Palatino Linotype"/>
          <w:lang w:val="en-US"/>
        </w:rPr>
        <w:t xml:space="preserve">Testing document </w:t>
      </w:r>
    </w:p>
    <w:p w14:paraId="6AD706DC" w14:textId="5EE52CE5" w:rsidR="00203E3A" w:rsidRPr="001A25CC" w:rsidRDefault="00203E3A">
      <w:pPr>
        <w:rPr>
          <w:rFonts w:ascii="Palatino Linotype" w:hAnsi="Palatino Linotype"/>
          <w:lang w:val="en-US"/>
        </w:rPr>
      </w:pPr>
      <w:r w:rsidRPr="001A25CC">
        <w:rPr>
          <w:rFonts w:ascii="Palatino Linotype" w:hAnsi="Palatino Linotype"/>
          <w:lang w:val="en-US"/>
        </w:rPr>
        <w:t xml:space="preserve">Since the website hasn’t been fully set during the </w:t>
      </w:r>
      <w:r w:rsidR="00A93024" w:rsidRPr="001A25CC">
        <w:rPr>
          <w:rFonts w:ascii="Palatino Linotype" w:hAnsi="Palatino Linotype"/>
          <w:lang w:val="en-US"/>
        </w:rPr>
        <w:t>presentation. A talk on that will be made</w:t>
      </w:r>
    </w:p>
    <w:p w14:paraId="2C31D3A5" w14:textId="0E9124AE" w:rsidR="00203E3A" w:rsidRPr="001A25CC" w:rsidRDefault="00203E3A">
      <w:pPr>
        <w:rPr>
          <w:rFonts w:ascii="Palatino Linotype" w:hAnsi="Palatino Linotype"/>
          <w:lang w:val="en-US"/>
        </w:rPr>
      </w:pPr>
    </w:p>
    <w:p w14:paraId="7138E27A" w14:textId="2E555629" w:rsidR="00203E3A" w:rsidRPr="001A25CC" w:rsidRDefault="00203E3A">
      <w:pPr>
        <w:rPr>
          <w:rFonts w:ascii="Palatino Linotype" w:hAnsi="Palatino Linotype"/>
          <w:lang w:val="en-US"/>
        </w:rPr>
      </w:pPr>
    </w:p>
    <w:p w14:paraId="1AD735D8" w14:textId="4D3955DE" w:rsidR="00203E3A" w:rsidRPr="001A25CC" w:rsidRDefault="00203E3A">
      <w:pPr>
        <w:rPr>
          <w:rFonts w:ascii="Palatino Linotype" w:hAnsi="Palatino Linotype"/>
          <w:lang w:val="en-US"/>
        </w:rPr>
      </w:pPr>
    </w:p>
    <w:p w14:paraId="2B9FFA8B" w14:textId="4DCF4442" w:rsidR="00203E3A" w:rsidRPr="001A25CC" w:rsidRDefault="001A25CC" w:rsidP="001A25CC">
      <w:pPr>
        <w:pStyle w:val="Heading1"/>
        <w:rPr>
          <w:rFonts w:ascii="Palatino Linotype" w:hAnsi="Palatino Linotype"/>
          <w:lang w:val="en-US"/>
        </w:rPr>
      </w:pPr>
      <w:r w:rsidRPr="001A25CC">
        <w:rPr>
          <w:rFonts w:ascii="Palatino Linotype" w:hAnsi="Palatino Linotype"/>
          <w:lang w:val="en-US"/>
        </w:rPr>
        <w:t>Contribution 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6579E" w:rsidRPr="001A25CC" w14:paraId="5D2650EA" w14:textId="77777777" w:rsidTr="0016579E">
        <w:tc>
          <w:tcPr>
            <w:tcW w:w="1803" w:type="dxa"/>
          </w:tcPr>
          <w:p w14:paraId="74A982FA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</w:p>
        </w:tc>
        <w:tc>
          <w:tcPr>
            <w:tcW w:w="1803" w:type="dxa"/>
          </w:tcPr>
          <w:p w14:paraId="2612B3A6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Task</w:t>
            </w:r>
          </w:p>
        </w:tc>
        <w:tc>
          <w:tcPr>
            <w:tcW w:w="1803" w:type="dxa"/>
          </w:tcPr>
          <w:p w14:paraId="3682A07A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Contribution</w:t>
            </w:r>
          </w:p>
        </w:tc>
        <w:tc>
          <w:tcPr>
            <w:tcW w:w="1803" w:type="dxa"/>
          </w:tcPr>
          <w:p w14:paraId="4C533280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Signature</w:t>
            </w:r>
          </w:p>
        </w:tc>
        <w:tc>
          <w:tcPr>
            <w:tcW w:w="1804" w:type="dxa"/>
          </w:tcPr>
          <w:p w14:paraId="2EC52B99" w14:textId="77777777" w:rsidR="0016579E" w:rsidRPr="001A25CC" w:rsidRDefault="00866AF1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Notes</w:t>
            </w:r>
          </w:p>
        </w:tc>
      </w:tr>
      <w:tr w:rsidR="0016579E" w:rsidRPr="001A25CC" w14:paraId="4902AE5E" w14:textId="77777777" w:rsidTr="0016579E">
        <w:tc>
          <w:tcPr>
            <w:tcW w:w="1803" w:type="dxa"/>
          </w:tcPr>
          <w:p w14:paraId="21FB1406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Dominic</w:t>
            </w:r>
          </w:p>
          <w:p w14:paraId="383BFD0D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P282212</w:t>
            </w:r>
          </w:p>
        </w:tc>
        <w:tc>
          <w:tcPr>
            <w:tcW w:w="1803" w:type="dxa"/>
          </w:tcPr>
          <w:p w14:paraId="7067B183" w14:textId="33D394C6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Python CGI and database</w:t>
            </w:r>
            <w:r w:rsidR="00D3214C">
              <w:rPr>
                <w:rFonts w:ascii="Palatino Linotype" w:hAnsi="Palatino Linotype"/>
                <w:lang w:val="en-US"/>
              </w:rPr>
              <w:t>(air)</w:t>
            </w:r>
          </w:p>
        </w:tc>
        <w:tc>
          <w:tcPr>
            <w:tcW w:w="1803" w:type="dxa"/>
          </w:tcPr>
          <w:p w14:paraId="5511EDF8" w14:textId="140995CE" w:rsidR="0016579E" w:rsidRPr="001A25CC" w:rsidRDefault="001A25CC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20</w:t>
            </w:r>
            <w:r w:rsidR="0016579E" w:rsidRPr="001A25CC">
              <w:rPr>
                <w:rFonts w:ascii="Palatino Linotype" w:hAnsi="Palatino Linotype"/>
                <w:lang w:val="en-US"/>
              </w:rPr>
              <w:t>%</w:t>
            </w:r>
          </w:p>
        </w:tc>
        <w:tc>
          <w:tcPr>
            <w:tcW w:w="1803" w:type="dxa"/>
          </w:tcPr>
          <w:p w14:paraId="2BE314D8" w14:textId="77777777" w:rsidR="0016579E" w:rsidRPr="001A25CC" w:rsidRDefault="0016579E" w:rsidP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Dominic</w:t>
            </w:r>
          </w:p>
          <w:p w14:paraId="41A35C77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</w:p>
        </w:tc>
        <w:tc>
          <w:tcPr>
            <w:tcW w:w="1804" w:type="dxa"/>
          </w:tcPr>
          <w:p w14:paraId="331F0B56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</w:p>
        </w:tc>
      </w:tr>
      <w:tr w:rsidR="0016579E" w:rsidRPr="001A25CC" w14:paraId="2B5980B5" w14:textId="77777777" w:rsidTr="0016579E">
        <w:tc>
          <w:tcPr>
            <w:tcW w:w="1803" w:type="dxa"/>
          </w:tcPr>
          <w:p w14:paraId="06E83AF9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Onyekachi</w:t>
            </w:r>
          </w:p>
          <w:p w14:paraId="162B0860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P309489</w:t>
            </w:r>
          </w:p>
        </w:tc>
        <w:tc>
          <w:tcPr>
            <w:tcW w:w="1803" w:type="dxa"/>
          </w:tcPr>
          <w:p w14:paraId="0BECFAE8" w14:textId="3824AA62" w:rsidR="0016579E" w:rsidRPr="001A25CC" w:rsidRDefault="0016579E" w:rsidP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Python CGI and database</w:t>
            </w:r>
            <w:r w:rsidR="00D3214C">
              <w:rPr>
                <w:rFonts w:ascii="Palatino Linotype" w:hAnsi="Palatino Linotype"/>
                <w:lang w:val="en-US"/>
              </w:rPr>
              <w:t>(bus)</w:t>
            </w:r>
          </w:p>
        </w:tc>
        <w:tc>
          <w:tcPr>
            <w:tcW w:w="1803" w:type="dxa"/>
          </w:tcPr>
          <w:p w14:paraId="1D625A52" w14:textId="7FA42963" w:rsidR="0016579E" w:rsidRPr="001A25CC" w:rsidRDefault="001A25CC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20</w:t>
            </w:r>
            <w:r w:rsidR="0016579E" w:rsidRPr="001A25CC">
              <w:rPr>
                <w:rFonts w:ascii="Palatino Linotype" w:hAnsi="Palatino Linotype"/>
                <w:lang w:val="en-US"/>
              </w:rPr>
              <w:t>%</w:t>
            </w:r>
          </w:p>
        </w:tc>
        <w:tc>
          <w:tcPr>
            <w:tcW w:w="1803" w:type="dxa"/>
          </w:tcPr>
          <w:p w14:paraId="612FAC91" w14:textId="77777777" w:rsidR="0016579E" w:rsidRPr="001A25CC" w:rsidRDefault="0016579E" w:rsidP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Onyekachi</w:t>
            </w:r>
          </w:p>
          <w:p w14:paraId="7CFC1A07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</w:p>
        </w:tc>
        <w:tc>
          <w:tcPr>
            <w:tcW w:w="1804" w:type="dxa"/>
          </w:tcPr>
          <w:p w14:paraId="6E7F7933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</w:p>
        </w:tc>
      </w:tr>
      <w:tr w:rsidR="0016579E" w:rsidRPr="001A25CC" w14:paraId="6A99EED8" w14:textId="77777777" w:rsidTr="0016579E">
        <w:tc>
          <w:tcPr>
            <w:tcW w:w="1803" w:type="dxa"/>
          </w:tcPr>
          <w:p w14:paraId="23AB57E1" w14:textId="7206C177" w:rsidR="0016579E" w:rsidRPr="001A25CC" w:rsidRDefault="00203E3A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Kenneth</w:t>
            </w:r>
          </w:p>
          <w:p w14:paraId="7F570815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P317684</w:t>
            </w:r>
          </w:p>
        </w:tc>
        <w:tc>
          <w:tcPr>
            <w:tcW w:w="1803" w:type="dxa"/>
          </w:tcPr>
          <w:p w14:paraId="07D3F350" w14:textId="77777777" w:rsidR="0016579E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HTML and CSS</w:t>
            </w:r>
          </w:p>
          <w:p w14:paraId="48DE1A6B" w14:textId="38008288" w:rsidR="00D3214C" w:rsidRPr="001A25CC" w:rsidRDefault="00D3214C">
            <w:pPr>
              <w:rPr>
                <w:rFonts w:ascii="Palatino Linotype" w:hAnsi="Palatino Linotype"/>
                <w:lang w:val="en-US"/>
              </w:rPr>
            </w:pPr>
            <w:r>
              <w:rPr>
                <w:rFonts w:ascii="Palatino Linotype" w:hAnsi="Palatino Linotype"/>
                <w:lang w:val="en-US"/>
              </w:rPr>
              <w:t>(index and plane)</w:t>
            </w:r>
          </w:p>
        </w:tc>
        <w:tc>
          <w:tcPr>
            <w:tcW w:w="1803" w:type="dxa"/>
          </w:tcPr>
          <w:p w14:paraId="0BA86067" w14:textId="528BE86D" w:rsidR="0016579E" w:rsidRPr="001A25CC" w:rsidRDefault="001A25CC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20</w:t>
            </w:r>
            <w:r w:rsidR="0016579E" w:rsidRPr="001A25CC">
              <w:rPr>
                <w:rFonts w:ascii="Palatino Linotype" w:hAnsi="Palatino Linotype"/>
                <w:lang w:val="en-US"/>
              </w:rPr>
              <w:t>%</w:t>
            </w:r>
          </w:p>
        </w:tc>
        <w:tc>
          <w:tcPr>
            <w:tcW w:w="1803" w:type="dxa"/>
          </w:tcPr>
          <w:p w14:paraId="5587079D" w14:textId="77777777" w:rsidR="0016579E" w:rsidRPr="001A25CC" w:rsidRDefault="0016579E" w:rsidP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Ugochukwu</w:t>
            </w:r>
          </w:p>
          <w:p w14:paraId="383BF4B7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</w:p>
        </w:tc>
        <w:tc>
          <w:tcPr>
            <w:tcW w:w="1804" w:type="dxa"/>
          </w:tcPr>
          <w:p w14:paraId="6F27F2C9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</w:p>
        </w:tc>
      </w:tr>
      <w:tr w:rsidR="0016579E" w:rsidRPr="001A25CC" w14:paraId="57D75D6F" w14:textId="77777777" w:rsidTr="0016579E">
        <w:tc>
          <w:tcPr>
            <w:tcW w:w="1803" w:type="dxa"/>
          </w:tcPr>
          <w:p w14:paraId="2E6CCEFA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Christopher</w:t>
            </w:r>
          </w:p>
          <w:p w14:paraId="1F4D25FD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P291257</w:t>
            </w:r>
          </w:p>
        </w:tc>
        <w:tc>
          <w:tcPr>
            <w:tcW w:w="1803" w:type="dxa"/>
          </w:tcPr>
          <w:p w14:paraId="3BE03CD6" w14:textId="77777777" w:rsidR="0016579E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HTML and CSS</w:t>
            </w:r>
          </w:p>
          <w:p w14:paraId="6DB7143A" w14:textId="0E52934E" w:rsidR="00D3214C" w:rsidRPr="001A25CC" w:rsidRDefault="00D3214C">
            <w:pPr>
              <w:rPr>
                <w:rFonts w:ascii="Palatino Linotype" w:hAnsi="Palatino Linotype"/>
                <w:lang w:val="en-US"/>
              </w:rPr>
            </w:pPr>
            <w:r>
              <w:rPr>
                <w:rFonts w:ascii="Palatino Linotype" w:hAnsi="Palatino Linotype"/>
                <w:lang w:val="en-US"/>
              </w:rPr>
              <w:t>(bus)</w:t>
            </w:r>
            <w:bookmarkStart w:id="0" w:name="_GoBack"/>
            <w:bookmarkEnd w:id="0"/>
          </w:p>
        </w:tc>
        <w:tc>
          <w:tcPr>
            <w:tcW w:w="1803" w:type="dxa"/>
          </w:tcPr>
          <w:p w14:paraId="238FF38D" w14:textId="3F002D5B" w:rsidR="0016579E" w:rsidRPr="001A25CC" w:rsidRDefault="001A25CC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20</w:t>
            </w:r>
            <w:r w:rsidR="0016579E" w:rsidRPr="001A25CC">
              <w:rPr>
                <w:rFonts w:ascii="Palatino Linotype" w:hAnsi="Palatino Linotype"/>
                <w:lang w:val="en-US"/>
              </w:rPr>
              <w:t>%</w:t>
            </w:r>
          </w:p>
        </w:tc>
        <w:tc>
          <w:tcPr>
            <w:tcW w:w="1803" w:type="dxa"/>
          </w:tcPr>
          <w:p w14:paraId="647F3313" w14:textId="77777777" w:rsidR="0016579E" w:rsidRPr="001A25CC" w:rsidRDefault="0016579E" w:rsidP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Christopher</w:t>
            </w:r>
          </w:p>
          <w:p w14:paraId="7ED74B59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</w:p>
        </w:tc>
        <w:tc>
          <w:tcPr>
            <w:tcW w:w="1804" w:type="dxa"/>
          </w:tcPr>
          <w:p w14:paraId="2472814E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</w:p>
        </w:tc>
      </w:tr>
      <w:tr w:rsidR="0016579E" w:rsidRPr="001A25CC" w14:paraId="3CD467C4" w14:textId="77777777" w:rsidTr="0016579E">
        <w:tc>
          <w:tcPr>
            <w:tcW w:w="1803" w:type="dxa"/>
          </w:tcPr>
          <w:p w14:paraId="7C284BD4" w14:textId="16F0FDA1" w:rsidR="0016579E" w:rsidRPr="001A25CC" w:rsidRDefault="00203E3A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Soliman</w:t>
            </w:r>
          </w:p>
        </w:tc>
        <w:tc>
          <w:tcPr>
            <w:tcW w:w="1803" w:type="dxa"/>
          </w:tcPr>
          <w:p w14:paraId="30F2026C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Presentation</w:t>
            </w:r>
          </w:p>
        </w:tc>
        <w:tc>
          <w:tcPr>
            <w:tcW w:w="1803" w:type="dxa"/>
          </w:tcPr>
          <w:p w14:paraId="4F53AD32" w14:textId="0AE0C945" w:rsidR="0016579E" w:rsidRPr="001A25CC" w:rsidRDefault="001A25CC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20</w:t>
            </w:r>
            <w:r w:rsidR="0016579E" w:rsidRPr="001A25CC">
              <w:rPr>
                <w:rFonts w:ascii="Palatino Linotype" w:hAnsi="Palatino Linotype"/>
                <w:lang w:val="en-US"/>
              </w:rPr>
              <w:t>%</w:t>
            </w:r>
          </w:p>
        </w:tc>
        <w:tc>
          <w:tcPr>
            <w:tcW w:w="1803" w:type="dxa"/>
          </w:tcPr>
          <w:p w14:paraId="58282756" w14:textId="77777777" w:rsidR="0016579E" w:rsidRPr="001A25CC" w:rsidRDefault="00866AF1">
            <w:pPr>
              <w:rPr>
                <w:rFonts w:ascii="Palatino Linotype" w:hAnsi="Palatino Linotype"/>
                <w:lang w:val="en-US"/>
              </w:rPr>
            </w:pPr>
            <w:r w:rsidRPr="001A25CC">
              <w:rPr>
                <w:rFonts w:ascii="Palatino Linotype" w:hAnsi="Palatino Linotype"/>
                <w:lang w:val="en-US"/>
              </w:rPr>
              <w:t>Ahmed</w:t>
            </w:r>
          </w:p>
        </w:tc>
        <w:tc>
          <w:tcPr>
            <w:tcW w:w="1804" w:type="dxa"/>
          </w:tcPr>
          <w:p w14:paraId="1779F5B9" w14:textId="77777777" w:rsidR="0016579E" w:rsidRPr="001A25CC" w:rsidRDefault="0016579E">
            <w:pPr>
              <w:rPr>
                <w:rFonts w:ascii="Palatino Linotype" w:hAnsi="Palatino Linotype"/>
                <w:lang w:val="en-US"/>
              </w:rPr>
            </w:pPr>
          </w:p>
        </w:tc>
      </w:tr>
    </w:tbl>
    <w:p w14:paraId="3B9D8E77" w14:textId="77777777" w:rsidR="0016579E" w:rsidRPr="001A25CC" w:rsidRDefault="0016579E">
      <w:pPr>
        <w:rPr>
          <w:rFonts w:ascii="Palatino Linotype" w:hAnsi="Palatino Linotype"/>
          <w:lang w:val="en-US"/>
        </w:rPr>
      </w:pPr>
    </w:p>
    <w:sectPr w:rsidR="0016579E" w:rsidRPr="001A25CC" w:rsidSect="00203E3A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065702"/>
    <w:multiLevelType w:val="hybridMultilevel"/>
    <w:tmpl w:val="9A88D8C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zG2tDQ1sTQ2MzFV0lEKTi0uzszPAykwrAUAIAWvgywAAAA="/>
  </w:docVars>
  <w:rsids>
    <w:rsidRoot w:val="0016579E"/>
    <w:rsid w:val="000C03A4"/>
    <w:rsid w:val="00154682"/>
    <w:rsid w:val="0016579E"/>
    <w:rsid w:val="001A25CC"/>
    <w:rsid w:val="00203E3A"/>
    <w:rsid w:val="004E03A1"/>
    <w:rsid w:val="0053498B"/>
    <w:rsid w:val="00744A05"/>
    <w:rsid w:val="007D1768"/>
    <w:rsid w:val="00806C72"/>
    <w:rsid w:val="00866AF1"/>
    <w:rsid w:val="009E04D5"/>
    <w:rsid w:val="00A93024"/>
    <w:rsid w:val="00D32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45801"/>
  <w15:chartTrackingRefBased/>
  <w15:docId w15:val="{C818F8EE-8943-49C7-A1CC-C63550722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3E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5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203E3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03E3A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03E3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03E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04B9A453D04448CB29E818379FF0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53C1C6-96AA-46A1-ACC8-197A0AD8C8BE}"/>
      </w:docPartPr>
      <w:docPartBody>
        <w:p w:rsidR="008A436D" w:rsidRDefault="006302B2" w:rsidP="006302B2">
          <w:pPr>
            <w:pStyle w:val="C04B9A453D04448CB29E818379FF0ECB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E4C47B331F81432F8B82E70720291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8C890-949E-4F34-8434-580C61BF0459}"/>
      </w:docPartPr>
      <w:docPartBody>
        <w:p w:rsidR="008A436D" w:rsidRDefault="006302B2" w:rsidP="006302B2">
          <w:pPr>
            <w:pStyle w:val="E4C47B331F81432F8B82E70720291CBD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02B2"/>
    <w:rsid w:val="000B6942"/>
    <w:rsid w:val="006302B2"/>
    <w:rsid w:val="008A436D"/>
    <w:rsid w:val="00F13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G" w:eastAsia="en-N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04B9A453D04448CB29E818379FF0ECB">
    <w:name w:val="C04B9A453D04448CB29E818379FF0ECB"/>
    <w:rsid w:val="006302B2"/>
  </w:style>
  <w:style w:type="paragraph" w:customStyle="1" w:styleId="E4C47B331F81432F8B82E70720291CBD">
    <w:name w:val="E4C47B331F81432F8B82E70720291CBD"/>
    <w:rsid w:val="006302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13 april 2022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nal coursework</dc:title>
  <dc:subject>GROUP 1:  DOMINIC(P282212), SOLIMAN, ONYEKACHI(P309389), KENNETH(P317684), CHRISTOPHER(P291257)</dc:subject>
  <dc:creator>Ugochukwu Ogbunamiri</dc:creator>
  <cp:keywords/>
  <dc:description/>
  <cp:lastModifiedBy>Bad guy Xavier</cp:lastModifiedBy>
  <cp:revision>3</cp:revision>
  <dcterms:created xsi:type="dcterms:W3CDTF">2022-04-16T18:23:00Z</dcterms:created>
  <dcterms:modified xsi:type="dcterms:W3CDTF">2022-04-22T01:27:00Z</dcterms:modified>
</cp:coreProperties>
</file>